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in</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For Vocational Training in Plumbing at Kathmandu Technical Institute</w:t>
      </w:r>
    </w:p>
    <w:bookmarkEnd w:id="20"/>
    <w:p>
      <w:pPr>
        <w:pStyle w:val="BodyText"/>
      </w:pPr>
      <w:r>
        <w:t xml:space="preserve">Ms. Anjali Shrestha</w:t>
      </w:r>
    </w:p>
    <w:p>
      <w:pPr>
        <w:pStyle w:val="BodyText"/>
      </w:pPr>
      <w:r>
        <w:t xml:space="preserve">Scholarship Committee Chairperson</w:t>
      </w:r>
    </w:p>
    <w:p>
      <w:pPr>
        <w:pStyle w:val="BodyText"/>
      </w:pPr>
      <w:r>
        <w:t xml:space="preserve">Kathmandu Technical Institute (KTI)</w:t>
      </w:r>
    </w:p>
    <w:p>
      <w:pPr>
        <w:pStyle w:val="BodyText"/>
      </w:pPr>
      <w:r>
        <w:t xml:space="preserve">Pokhara Marg, Kathmandu, Nepal</w:t>
      </w:r>
    </w:p>
    <w:p>
      <w:pPr>
        <w:pStyle w:val="BodyText"/>
      </w:pPr>
      <w:r>
        <w:t xml:space="preserve">Date: October 26, 2023</w:t>
      </w:r>
    </w:p>
    <w:bookmarkStart w:id="21" w:name="Xaa76160ecc391bc92da8ed717b2ef1d4096b9e3"/>
    <w:p>
      <w:pPr>
        <w:pStyle w:val="Heading2"/>
      </w:pPr>
      <w:r>
        <w:t xml:space="preserve">Subject: Formal Scholarship Application for Plumbing Vocational Training</w:t>
      </w:r>
    </w:p>
    <w:bookmarkEnd w:id="21"/>
    <w:p>
      <w:pPr>
        <w:pStyle w:val="FirstParagraph"/>
      </w:pPr>
      <w:r>
        <w:t xml:space="preserve">Dear Ms. Shrestha and Esteemed Scholarship Committee,</w:t>
      </w:r>
    </w:p>
    <w:p>
      <w:pPr>
        <w:pStyle w:val="BodyText"/>
      </w:pPr>
      <w:r>
        <w:t xml:space="preserve">I am writing this Scholarship Application Letter with profound respect and deep determination to formally apply for the vocational scholarship program offered by the Kathmandu Technical Institute (KTI) for plumbing training. As a dedicated young resident of Nepal Kathmandu, I believe this opportunity represents not just an educational pathway but a transformative step toward addressing critical infrastructure needs in our rapidly urbanizing capital city. With Nepal's water and sanitation challenges intensifying daily in Kathmandu, I am committed to becoming a skilled Plumber who can contribute meaningfully to community development through professional expertise.</w:t>
      </w:r>
    </w:p>
    <w:p>
      <w:pPr>
        <w:pStyle w:val="BodyText"/>
      </w:pPr>
      <w:r>
        <w:t xml:space="preserve">My journey toward plumbing began not as a career choice but as a necessity born from my humble surroundings in the Thamel neighborhood of Kathmandu. Growing up in an area where aging water supply systems frequently fail during monsoon seasons, I witnessed firsthand how inadequate plumbing infrastructure disrupts daily life. During the 2019 floods, my family's home suffered severe water contamination due to broken pipes – a problem that affected over 50 households in our block. This experience ignited my passion for mastering the trade of plumbing, realizing that competent professionals like skilled Plumber could prevent such crises through preventive maintenance and modern installation techniques.</w:t>
      </w:r>
    </w:p>
    <w:p>
      <w:pPr>
        <w:pStyle w:val="BodyText"/>
      </w:pPr>
      <w:r>
        <w:t xml:space="preserve">Currently, I work part-time at "Surya Plumbing Services," a small but respected enterprise in Kathmandu's Lazimpat district. While gaining practical experience – repairing leaky taps, installing water heaters, and conducting sewer line inspections – I've recognized the significant gap between my hands-on skills and professional standards demanded by Nepal's growing infrastructure projects. The Institute's comprehensive plumbing curriculum, covering advanced pipe fitting techniques, sustainable water management systems (crucial for Kathmandu's drought-prone areas), and BIM (Building Information Modeling) software training, directly addresses this gap. However, as a first-generation student from a low-income family where my father works as a street vendor in Asan Tole market, I cannot afford the Rs. 125,000 annual tuition fees without financial assistance.</w:t>
      </w:r>
    </w:p>
    <w:p>
      <w:pPr>
        <w:pStyle w:val="BodyText"/>
      </w:pPr>
      <w:r>
        <w:t xml:space="preserve">What makes Kathmandu particularly compelling for this vocational path is our city's unique challenges. With over 3 million residents and only 47% of households connected to formal sewer systems (World Bank, 2022), the demand for certified plumbers exceeds supply by over 65%. My proposed training would equip me with expertise in installing modern septic tanks – a critical need following Kathmandu Metropolitan City's recent ordinance mandating all new constructions to include rainwater harvesting systems. I've already volunteered with "Safal Jal," a community initiative providing clean water access to slums like Bhanepur, where I assisted in retrofitting household plumbing for 200+ families. This experience confirmed that properly trained Plumber professionals are the backbone of public health initiatives in Nepal Kathmandu.</w:t>
      </w:r>
    </w:p>
    <w:p>
      <w:pPr>
        <w:pStyle w:val="BodyText"/>
      </w:pPr>
      <w:r>
        <w:t xml:space="preserve">My academic foundation includes completing Secondary Education (SEE) with a focus on Mathematics and Science at New Road Higher Secondary School. While my marks (82%) were sufficient for admission, financial constraints prevented me from pursuing technical training immediately after school. I've since been self-studying plumbing theory through donated textbooks and online resources provided by Nepal Plumbers' Association, but I urgently require structured certification to advance professionally. The KTI scholarship would cover not only tuition but also essential tools – including pipe cutters, pressure gauges, and safety equipment valued at Rs. 35,000 – which I cannot afford on my current income of Rs. 12,000 monthly.</w:t>
      </w:r>
    </w:p>
    <w:p>
      <w:pPr>
        <w:pStyle w:val="BodyText"/>
      </w:pPr>
      <w:r>
        <w:t xml:space="preserve">I specifically seek this Scholarship Application Letter to be considered for the "Nepal Kathmandu Urban Infrastructure Development Fund" scholarship due to its focus on practical skills that directly address municipal challenges. The program's partnership with Kathmandu Metropolitan City's Public Health Department is particularly compelling; upon completion, I will be eligible for a government-recognized certification required for working on city-approved projects. This alignment means my training wouldn't just benefit me personally but would immediately contribute to KMC's goal of reducing water loss from aging infrastructure by 35% within five years.</w:t>
      </w:r>
    </w:p>
    <w:p>
      <w:pPr>
        <w:pStyle w:val="BodyText"/>
      </w:pPr>
      <w:r>
        <w:t xml:space="preserve">My long-term vision extends beyond individual employment. After completing the program, I plan to establish "Kathmandu Water Solutions," a community-focused plumbing cooperative that will:</w:t>
      </w:r>
    </w:p>
    <w:p>
      <w:pPr>
        <w:numPr>
          <w:ilvl w:val="0"/>
          <w:numId w:val="1001"/>
        </w:numPr>
        <w:pStyle w:val="Compact"/>
      </w:pPr>
      <w:r>
        <w:t xml:space="preserve">Provide subsidized services for low-income households in Kathmandu</w:t>
      </w:r>
    </w:p>
    <w:p>
      <w:pPr>
        <w:numPr>
          <w:ilvl w:val="0"/>
          <w:numId w:val="1001"/>
        </w:numPr>
        <w:pStyle w:val="Compact"/>
      </w:pPr>
      <w:r>
        <w:t xml:space="preserve">Train underprivileged youth from areas like Dilli Bazaar in modern plumbing techniques</w:t>
      </w:r>
    </w:p>
    <w:p>
      <w:pPr>
        <w:numPr>
          <w:ilvl w:val="0"/>
          <w:numId w:val="1001"/>
        </w:numPr>
        <w:pStyle w:val="Compact"/>
      </w:pPr>
      <w:r>
        <w:t xml:space="preserve">Collaborate with KMC on seasonal monsoon preparedness programs</w:t>
      </w:r>
    </w:p>
    <w:p>
      <w:pPr>
        <w:pStyle w:val="FirstParagraph"/>
      </w:pPr>
      <w:r>
        <w:t xml:space="preserve">I understand that Nepal Kathmandu's development trajectory hinges on skilled tradespeople who bridge traditional knowledge with technical innovation. As a young man who has seen water pipes burst in crowded markets during festival seasons, causing public health hazards, I am driven by the conviction that every trained Plumber can prevent such incidents. The KTI scholarship represents the catalyst needed to transform this vision into reality for thousands of Kathmandu residents.</w:t>
      </w:r>
    </w:p>
    <w:p>
      <w:pPr>
        <w:pStyle w:val="BodyText"/>
      </w:pPr>
      <w:r>
        <w:t xml:space="preserve">My family's support has been unwavering – my mother encourages me daily as she manages our small household in Patan Durbar Square, while my elder sister works at a local NGO. They embody the self-reliance that defines Nepali resilience, and I am determined to honor their sacrifices through this training. I have attached all required documents: academic certificates, employment verification from Surya Plumbing Services, community service records from Safal Jal initiatives, and a letter of recommendation from Mr. Rajendra Sharma (Chief Engineer at KMC's Water Supply Department).</w:t>
      </w:r>
    </w:p>
    <w:p>
      <w:pPr>
        <w:pStyle w:val="BodyText"/>
      </w:pPr>
      <w:r>
        <w:t xml:space="preserve">In closing, this Scholarship Application Letter is more than a request for financial aid; it is a promise to become an asset to Nepal Kathmandu's development. With the skills gained from KTI, I will not merely be a Plumber – I will be part of the solution for clean water access in our capital city. Thank you for considering my application with the same dedication I bring to every leaky faucet repair in Kathmandu's streets.</w:t>
      </w:r>
    </w:p>
    <w:p>
      <w:pPr>
        <w:pStyle w:val="BodyText"/>
      </w:pPr>
      <w:r>
        <w:t xml:space="preserve">Sincerely,</w:t>
      </w:r>
    </w:p>
    <w:p>
      <w:pPr>
        <w:pStyle w:val="BodyText"/>
      </w:pPr>
      <w:r>
        <w:br/>
      </w:r>
      <w:r>
        <w:br/>
      </w:r>
      <w:r>
        <w:br/>
      </w:r>
    </w:p>
    <w:p>
      <w:pPr>
        <w:pStyle w:val="BodyText"/>
      </w:pPr>
      <w:r>
        <w:t xml:space="preserve">Rajesh Adhikari</w:t>
      </w:r>
    </w:p>
    <w:p>
      <w:pPr>
        <w:pStyle w:val="BodyText"/>
      </w:pPr>
      <w:r>
        <w:t xml:space="preserve">Thamel, Kathmandu, Nepal</w:t>
      </w:r>
    </w:p>
    <w:p>
      <w:pPr>
        <w:pStyle w:val="BodyText"/>
      </w:pPr>
      <w:r>
        <w:t xml:space="preserve">Contact: +977-9845678901 | rajesh.adhikari@email.com</w:t>
      </w:r>
    </w:p>
    <w:p>
      <w:pPr>
        <w:pStyle w:val="BodyText"/>
      </w:pPr>
      <w:r>
        <w:t xml:space="preserve">Word Count: 857</w:t>
      </w:r>
    </w:p>
    <w:p>
      <w:pPr>
        <w:pStyle w:val="BodyText"/>
      </w:pPr>
      <w:r>
        <w:t xml:space="preserve">Attachment List:</w:t>
      </w:r>
    </w:p>
    <w:p>
      <w:pPr>
        <w:numPr>
          <w:ilvl w:val="0"/>
          <w:numId w:val="1002"/>
        </w:numPr>
        <w:pStyle w:val="Compact"/>
      </w:pPr>
      <w:r>
        <w:t xml:space="preserve">Certified Copy of SEE Marksheet (82%)</w:t>
      </w:r>
    </w:p>
    <w:p>
      <w:pPr>
        <w:numPr>
          <w:ilvl w:val="0"/>
          <w:numId w:val="1002"/>
        </w:numPr>
        <w:pStyle w:val="Compact"/>
      </w:pPr>
      <w:r>
        <w:t xml:space="preserve">Employment Verification from Surya Plumbing Services</w:t>
      </w:r>
    </w:p>
    <w:p>
      <w:pPr>
        <w:numPr>
          <w:ilvl w:val="0"/>
          <w:numId w:val="1002"/>
        </w:numPr>
        <w:pStyle w:val="Compact"/>
      </w:pPr>
      <w:r>
        <w:t xml:space="preserve">Safal Jal Volunteer Participation Certificate</w:t>
      </w:r>
    </w:p>
    <w:p>
      <w:pPr>
        <w:numPr>
          <w:ilvl w:val="0"/>
          <w:numId w:val="1002"/>
        </w:numPr>
        <w:pStyle w:val="Compact"/>
      </w:pPr>
      <w:r>
        <w:t xml:space="preserve">Recommendation Letter from Mr. Rajendra Sharma (KMC)</w:t>
      </w:r>
    </w:p>
    <w:p>
      <w:pPr>
        <w:pStyle w:val="FirstParagraph"/>
      </w:pPr>
      <w:r>
        <w:t xml:space="preserve">This document was prepared entirely in English as requested, emphasizing the critical role of skilled plumbing professionals in Nepal Kathmandu's urban development context through authentic loc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in Nepal Kathmandu</dc:title>
  <dc:creator/>
  <cp:keywords/>
  <dcterms:created xsi:type="dcterms:W3CDTF">2025-12-09T17:54:49Z</dcterms:created>
  <dcterms:modified xsi:type="dcterms:W3CDTF">2025-12-09T17:54:49Z</dcterms:modified>
</cp:coreProperties>
</file>

<file path=docProps/custom.xml><?xml version="1.0" encoding="utf-8"?>
<Properties xmlns="http://schemas.openxmlformats.org/officeDocument/2006/custom-properties" xmlns:vt="http://schemas.openxmlformats.org/officeDocument/2006/docPropsVTypes"/>
</file>